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03448" w14:textId="4FFB360C" w:rsidR="002868B8" w:rsidRDefault="008B38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ystal Llerena</w:t>
      </w:r>
    </w:p>
    <w:p w14:paraId="73553D4D" w14:textId="644EEEB6" w:rsidR="008B3812" w:rsidRDefault="008B38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F 4900</w:t>
      </w:r>
      <w:r w:rsidR="00496F55">
        <w:rPr>
          <w:rFonts w:ascii="Times New Roman" w:hAnsi="Times New Roman" w:cs="Times New Roman"/>
          <w:sz w:val="24"/>
          <w:szCs w:val="24"/>
        </w:rPr>
        <w:t>-Internship</w:t>
      </w:r>
    </w:p>
    <w:p w14:paraId="27E95BBC" w14:textId="00185F43" w:rsidR="008B3812" w:rsidRDefault="008B38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A</w:t>
      </w:r>
      <w:r w:rsidR="0096202C">
        <w:rPr>
          <w:rFonts w:ascii="Times New Roman" w:hAnsi="Times New Roman" w:cs="Times New Roman"/>
          <w:sz w:val="24"/>
          <w:szCs w:val="24"/>
        </w:rPr>
        <w:t>dom</w:t>
      </w:r>
      <w:r w:rsidR="00AD5476">
        <w:rPr>
          <w:rFonts w:ascii="Times New Roman" w:hAnsi="Times New Roman" w:cs="Times New Roman"/>
          <w:sz w:val="24"/>
          <w:szCs w:val="24"/>
        </w:rPr>
        <w:t>aitis</w:t>
      </w:r>
    </w:p>
    <w:p w14:paraId="3E95A04E" w14:textId="6B6DD76C" w:rsidR="0096202C" w:rsidRDefault="00496F55">
      <w:pPr>
        <w:rPr>
          <w:rFonts w:ascii="Times New Roman" w:hAnsi="Times New Roman" w:cs="Times New Roman"/>
          <w:sz w:val="24"/>
          <w:szCs w:val="24"/>
        </w:rPr>
      </w:pPr>
      <w:r w:rsidRPr="00496F55">
        <w:rPr>
          <w:rFonts w:ascii="Times New Roman" w:hAnsi="Times New Roman" w:cs="Times New Roman"/>
          <w:sz w:val="24"/>
          <w:szCs w:val="24"/>
        </w:rPr>
        <w:t>Your Brand Image</w:t>
      </w:r>
      <w:r>
        <w:rPr>
          <w:rFonts w:ascii="Times New Roman" w:hAnsi="Times New Roman" w:cs="Times New Roman"/>
          <w:sz w:val="24"/>
          <w:szCs w:val="24"/>
        </w:rPr>
        <w:t xml:space="preserve"> Assignment</w:t>
      </w:r>
    </w:p>
    <w:p w14:paraId="0F4B7D8F" w14:textId="5E1C9A88" w:rsidR="0096202C" w:rsidRDefault="0096202C">
      <w:pPr>
        <w:rPr>
          <w:rFonts w:ascii="Times New Roman" w:hAnsi="Times New Roman" w:cs="Times New Roman"/>
          <w:sz w:val="24"/>
          <w:szCs w:val="24"/>
        </w:rPr>
      </w:pPr>
    </w:p>
    <w:p w14:paraId="0A614D78" w14:textId="769DF549" w:rsidR="0096202C" w:rsidRDefault="00872661" w:rsidP="008726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brand is Crystal Llerena. I identified myself as a woman, Bolivian American, Daughter, Sister, </w:t>
      </w:r>
      <w:r w:rsidR="00AF5EF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irlfriend,</w:t>
      </w:r>
      <w:r w:rsidR="00DF3CDC">
        <w:rPr>
          <w:rFonts w:ascii="Times New Roman" w:hAnsi="Times New Roman" w:cs="Times New Roman"/>
          <w:sz w:val="24"/>
          <w:szCs w:val="24"/>
        </w:rPr>
        <w:t xml:space="preserve"> friend,</w:t>
      </w:r>
      <w:r>
        <w:rPr>
          <w:rFonts w:ascii="Times New Roman" w:hAnsi="Times New Roman" w:cs="Times New Roman"/>
          <w:sz w:val="24"/>
          <w:szCs w:val="24"/>
        </w:rPr>
        <w:t xml:space="preserve"> Student, and art and fashion enthusiast. </w:t>
      </w:r>
      <w:r w:rsidR="009D7849">
        <w:rPr>
          <w:rFonts w:ascii="Times New Roman" w:hAnsi="Times New Roman" w:cs="Times New Roman"/>
          <w:sz w:val="24"/>
          <w:szCs w:val="24"/>
        </w:rPr>
        <w:t xml:space="preserve">I believe in being optimistic, especially when times get tough and showing respect because </w:t>
      </w:r>
      <w:proofErr w:type="gramStart"/>
      <w:r w:rsidR="009D7849">
        <w:rPr>
          <w:rFonts w:ascii="Times New Roman" w:hAnsi="Times New Roman" w:cs="Times New Roman"/>
          <w:sz w:val="24"/>
          <w:szCs w:val="24"/>
        </w:rPr>
        <w:t>it’s</w:t>
      </w:r>
      <w:proofErr w:type="gramEnd"/>
      <w:r w:rsidR="009D7849">
        <w:rPr>
          <w:rFonts w:ascii="Times New Roman" w:hAnsi="Times New Roman" w:cs="Times New Roman"/>
          <w:sz w:val="24"/>
          <w:szCs w:val="24"/>
        </w:rPr>
        <w:t xml:space="preserve"> the foundation of a stable relationship. </w:t>
      </w:r>
      <w:r>
        <w:rPr>
          <w:rFonts w:ascii="Times New Roman" w:hAnsi="Times New Roman" w:cs="Times New Roman"/>
          <w:sz w:val="24"/>
          <w:szCs w:val="24"/>
        </w:rPr>
        <w:t xml:space="preserve">My best characteristics </w:t>
      </w:r>
      <w:r w:rsidR="00DF3CDC">
        <w:rPr>
          <w:rFonts w:ascii="Times New Roman" w:hAnsi="Times New Roman" w:cs="Times New Roman"/>
          <w:sz w:val="24"/>
          <w:szCs w:val="24"/>
        </w:rPr>
        <w:t xml:space="preserve">are that I am </w:t>
      </w:r>
      <w:r w:rsidR="009D7849">
        <w:rPr>
          <w:rFonts w:ascii="Times New Roman" w:hAnsi="Times New Roman" w:cs="Times New Roman"/>
          <w:sz w:val="24"/>
          <w:szCs w:val="24"/>
        </w:rPr>
        <w:t xml:space="preserve">generous by </w:t>
      </w:r>
      <w:r w:rsidR="00496F55">
        <w:rPr>
          <w:rFonts w:ascii="Times New Roman" w:hAnsi="Times New Roman" w:cs="Times New Roman"/>
          <w:sz w:val="24"/>
          <w:szCs w:val="24"/>
        </w:rPr>
        <w:t>helping</w:t>
      </w:r>
      <w:r w:rsidR="009D7849">
        <w:rPr>
          <w:rFonts w:ascii="Times New Roman" w:hAnsi="Times New Roman" w:cs="Times New Roman"/>
          <w:sz w:val="24"/>
          <w:szCs w:val="24"/>
        </w:rPr>
        <w:t xml:space="preserve"> in whatever way</w:t>
      </w:r>
      <w:r w:rsidR="00496F55">
        <w:rPr>
          <w:rFonts w:ascii="Times New Roman" w:hAnsi="Times New Roman" w:cs="Times New Roman"/>
          <w:sz w:val="24"/>
          <w:szCs w:val="24"/>
        </w:rPr>
        <w:t xml:space="preserve"> I can to ensure a beneficial outcome</w:t>
      </w:r>
      <w:r w:rsidR="00BA628F">
        <w:rPr>
          <w:rFonts w:ascii="Times New Roman" w:hAnsi="Times New Roman" w:cs="Times New Roman"/>
          <w:sz w:val="24"/>
          <w:szCs w:val="24"/>
        </w:rPr>
        <w:t xml:space="preserve">, </w:t>
      </w:r>
      <w:r w:rsidR="00496F55">
        <w:rPr>
          <w:rFonts w:ascii="Times New Roman" w:hAnsi="Times New Roman" w:cs="Times New Roman"/>
          <w:sz w:val="24"/>
          <w:szCs w:val="24"/>
        </w:rPr>
        <w:t xml:space="preserve">devoted </w:t>
      </w:r>
      <w:r w:rsidR="00CD4322">
        <w:rPr>
          <w:rFonts w:ascii="Times New Roman" w:hAnsi="Times New Roman" w:cs="Times New Roman"/>
          <w:sz w:val="24"/>
          <w:szCs w:val="24"/>
        </w:rPr>
        <w:t xml:space="preserve">into projects and work I have either professionally or personally, </w:t>
      </w:r>
      <w:r w:rsidR="00AF5EFC">
        <w:rPr>
          <w:rFonts w:ascii="Times New Roman" w:hAnsi="Times New Roman" w:cs="Times New Roman"/>
          <w:sz w:val="24"/>
          <w:szCs w:val="24"/>
        </w:rPr>
        <w:t>r</w:t>
      </w:r>
      <w:r w:rsidR="00BA628F">
        <w:rPr>
          <w:rFonts w:ascii="Times New Roman" w:hAnsi="Times New Roman" w:cs="Times New Roman"/>
          <w:sz w:val="24"/>
          <w:szCs w:val="24"/>
        </w:rPr>
        <w:t>eliable by following through commitments in any setting</w:t>
      </w:r>
      <w:r w:rsidR="00AF5EFC">
        <w:rPr>
          <w:rFonts w:ascii="Times New Roman" w:hAnsi="Times New Roman" w:cs="Times New Roman"/>
          <w:sz w:val="24"/>
          <w:szCs w:val="24"/>
        </w:rPr>
        <w:t xml:space="preserve"> and being individualistic, one of my favorite quotes is from Poet, Maya Angelou “</w:t>
      </w:r>
      <w:r w:rsidR="00AF5EFC" w:rsidRPr="00AF5EFC">
        <w:rPr>
          <w:rFonts w:ascii="Times New Roman" w:hAnsi="Times New Roman" w:cs="Times New Roman"/>
          <w:sz w:val="24"/>
          <w:szCs w:val="24"/>
        </w:rPr>
        <w:t>If you’re always trying to be normal you will never know how amazing you can be</w:t>
      </w:r>
      <w:r w:rsidR="00AF5EFC">
        <w:rPr>
          <w:rFonts w:ascii="Times New Roman" w:hAnsi="Times New Roman" w:cs="Times New Roman"/>
          <w:sz w:val="24"/>
          <w:szCs w:val="24"/>
        </w:rPr>
        <w:t>” (</w:t>
      </w:r>
      <w:r w:rsidR="00AF5EFC" w:rsidRPr="00AF5EFC">
        <w:rPr>
          <w:rFonts w:ascii="Times New Roman" w:hAnsi="Times New Roman" w:cs="Times New Roman"/>
          <w:sz w:val="24"/>
          <w:szCs w:val="24"/>
        </w:rPr>
        <w:t>25 Maya Angelou Quotes To Inspire Your Life 2017</w:t>
      </w:r>
      <w:r w:rsidR="00AF5EFC">
        <w:rPr>
          <w:rFonts w:ascii="Times New Roman" w:hAnsi="Times New Roman" w:cs="Times New Roman"/>
          <w:sz w:val="24"/>
          <w:szCs w:val="24"/>
        </w:rPr>
        <w:t xml:space="preserve">). I like this quote because if you do not show your true self, you </w:t>
      </w:r>
      <w:r w:rsidR="00D878C1">
        <w:rPr>
          <w:rFonts w:ascii="Times New Roman" w:hAnsi="Times New Roman" w:cs="Times New Roman"/>
          <w:sz w:val="24"/>
          <w:szCs w:val="24"/>
        </w:rPr>
        <w:t>cannot</w:t>
      </w:r>
      <w:r w:rsidR="00AF5EFC">
        <w:rPr>
          <w:rFonts w:ascii="Times New Roman" w:hAnsi="Times New Roman" w:cs="Times New Roman"/>
          <w:sz w:val="24"/>
          <w:szCs w:val="24"/>
        </w:rPr>
        <w:t xml:space="preserve"> demonstrate your </w:t>
      </w:r>
      <w:r w:rsidR="00AF5EFC" w:rsidRPr="00AF5EFC">
        <w:rPr>
          <w:rFonts w:ascii="Times New Roman" w:hAnsi="Times New Roman" w:cs="Times New Roman"/>
          <w:sz w:val="24"/>
          <w:szCs w:val="24"/>
        </w:rPr>
        <w:t>authentic</w:t>
      </w:r>
      <w:r w:rsidR="00AF5EFC">
        <w:rPr>
          <w:rFonts w:ascii="Times New Roman" w:hAnsi="Times New Roman" w:cs="Times New Roman"/>
          <w:sz w:val="24"/>
          <w:szCs w:val="24"/>
        </w:rPr>
        <w:t xml:space="preserve"> self. </w:t>
      </w:r>
    </w:p>
    <w:p w14:paraId="29A1B0CC" w14:textId="1A7724BA" w:rsidR="00BA628F" w:rsidRDefault="00963401" w:rsidP="0096340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6BBF30" wp14:editId="3881896B">
            <wp:extent cx="2994660" cy="2897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751" cy="295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8B355" w14:textId="36B71B30" w:rsidR="00963401" w:rsidRDefault="00AF5EFC" w:rsidP="009634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value perseverance, integrity, and ambition. Perseverance because it is a willingness to go in a positive direction even when there are obstacles thrown at you. Integrity because it involves honesty and trust as well as taking accountability for your own actions. Ambition because it is a driving force to accomplish goals and that drive can help you grow as a person by being motivated and focus. Accordingly, I will, not be discouraged if outcomes are not to my favor and move forward to achieving a specific goal. I will allow myself to be real with others and myself to ensure an amicable relationship whether professional or personal. I will motivate myself to achieve my desired goals in life by having a positive energy force. </w:t>
      </w:r>
    </w:p>
    <w:p w14:paraId="299AE2BF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9E2FDD" w14:textId="7C11BC1D" w:rsidR="00AF5EFC" w:rsidRPr="00AF5EFC" w:rsidRDefault="00AF5EFC" w:rsidP="00AF5E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AF5EFC">
        <w:rPr>
          <w:rFonts w:ascii="Times New Roman" w:hAnsi="Times New Roman" w:cs="Times New Roman"/>
          <w:sz w:val="24"/>
          <w:szCs w:val="24"/>
          <w:u w:val="single"/>
        </w:rPr>
        <w:t xml:space="preserve">Five Personal objectives </w:t>
      </w:r>
    </w:p>
    <w:p w14:paraId="4F6A9AC5" w14:textId="4E1551B8" w:rsidR="00AF5EFC" w:rsidRDefault="00AF5EFC" w:rsidP="00AF5E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sting with the stock market because as I get older, I would like to diversity my income to grow wealth and live comfortably during retirement. </w:t>
      </w:r>
    </w:p>
    <w:p w14:paraId="22ECD4F7" w14:textId="39F1354E" w:rsidR="00AF5EFC" w:rsidRDefault="00AF5EFC" w:rsidP="00AF5E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ing a new skill specifically graphic designing by using software such as adobe illustrator and learning how to use it. </w:t>
      </w:r>
    </w:p>
    <w:p w14:paraId="7596D18A" w14:textId="5FA0486D" w:rsidR="00AF5EFC" w:rsidRDefault="00AF5EFC" w:rsidP="00AF5E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ing a daily journal, I believe journaling helps to express one’s thoughts and concerns and as well improve my writing skills. </w:t>
      </w:r>
    </w:p>
    <w:p w14:paraId="23076620" w14:textId="3E4CB020" w:rsidR="00AF5EFC" w:rsidRDefault="00AF5EFC" w:rsidP="00AF5E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ing financially stable, by achieving my desired career and making an earning to live comfortably. </w:t>
      </w:r>
    </w:p>
    <w:p w14:paraId="357F8371" w14:textId="1EB188BB" w:rsidR="00AF5EFC" w:rsidRDefault="00AF5EFC" w:rsidP="00AF5E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wning a home, a personal accomplishment is to own a house because of the sense of independency it gives you. </w:t>
      </w:r>
    </w:p>
    <w:p w14:paraId="1BD73ABD" w14:textId="1C917C4C" w:rsidR="00AF5EFC" w:rsidRDefault="00AF5EFC" w:rsidP="00AF5EFC">
      <w:pPr>
        <w:ind w:left="1080"/>
        <w:rPr>
          <w:rFonts w:ascii="Times New Roman" w:hAnsi="Times New Roman" w:cs="Times New Roman"/>
          <w:sz w:val="24"/>
          <w:szCs w:val="24"/>
          <w:u w:val="single"/>
        </w:rPr>
      </w:pPr>
      <w:r w:rsidRPr="00AF5EFC">
        <w:rPr>
          <w:rFonts w:ascii="Times New Roman" w:hAnsi="Times New Roman" w:cs="Times New Roman"/>
          <w:sz w:val="24"/>
          <w:szCs w:val="24"/>
          <w:u w:val="single"/>
        </w:rPr>
        <w:t>Five professional objectives</w:t>
      </w:r>
    </w:p>
    <w:p w14:paraId="145A3752" w14:textId="733CEA25" w:rsidR="00AF5EFC" w:rsidRPr="00AF5EFC" w:rsidRDefault="00AF5EFC" w:rsidP="00AF5E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btaining my bachelor’s degree, this will help me garner attention from employers and further my career.</w:t>
      </w:r>
    </w:p>
    <w:p w14:paraId="6F8CA0AB" w14:textId="77777777" w:rsidR="00AF5EFC" w:rsidRDefault="00AF5EFC" w:rsidP="00AF5E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EFC">
        <w:rPr>
          <w:rFonts w:ascii="Times New Roman" w:hAnsi="Times New Roman" w:cs="Times New Roman"/>
          <w:sz w:val="24"/>
          <w:szCs w:val="24"/>
        </w:rPr>
        <w:t>Improving communication skills</w:t>
      </w:r>
      <w:r>
        <w:rPr>
          <w:rFonts w:ascii="Times New Roman" w:hAnsi="Times New Roman" w:cs="Times New Roman"/>
          <w:sz w:val="24"/>
          <w:szCs w:val="24"/>
        </w:rPr>
        <w:t>, the more I learn how to communicate properly in certain situations, the better I will be working with co-workers and employers efficiently.</w:t>
      </w:r>
    </w:p>
    <w:p w14:paraId="61B5941D" w14:textId="2AB240B3" w:rsidR="00AF5EFC" w:rsidRDefault="00AF5EFC" w:rsidP="00AF5E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reased earnings, develop a level of seniority in a stable career with a company.</w:t>
      </w:r>
    </w:p>
    <w:p w14:paraId="5256B448" w14:textId="0D8C00DE" w:rsidR="00AF5EFC" w:rsidRDefault="00AF5EFC" w:rsidP="00AF5E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 how to network effectively by obtaining stable relationships with past employers and staying in touch as well online. </w:t>
      </w:r>
    </w:p>
    <w:p w14:paraId="3479752E" w14:textId="70513FEC" w:rsidR="00AF5EFC" w:rsidRPr="00AF5EFC" w:rsidRDefault="00AF5EFC" w:rsidP="00AF5E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website that shows my creativeness by designing graphic t-shorts to sell. </w:t>
      </w:r>
    </w:p>
    <w:p w14:paraId="22EBAC91" w14:textId="7CABC091" w:rsidR="00AF5EFC" w:rsidRPr="00AF5EFC" w:rsidRDefault="00AF5EFC" w:rsidP="009634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AF5EFC">
        <w:rPr>
          <w:rFonts w:ascii="Times New Roman" w:hAnsi="Times New Roman" w:cs="Times New Roman"/>
          <w:sz w:val="24"/>
          <w:szCs w:val="24"/>
          <w:u w:val="single"/>
        </w:rPr>
        <w:t>Five personal goals</w:t>
      </w:r>
    </w:p>
    <w:p w14:paraId="4FC371A7" w14:textId="69DC94AF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how to invest by using applications and reading books on the subject during free time.</w:t>
      </w:r>
    </w:p>
    <w:p w14:paraId="3AEA1634" w14:textId="55933D7E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ing how to use illustration software by taking 3 hours out of the week to do so. </w:t>
      </w:r>
    </w:p>
    <w:p w14:paraId="61BDD5D8" w14:textId="1087A86A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ily writing on my journal every morning for 15 minutes, to jot down any concerns or ideas I may have.</w:t>
      </w:r>
    </w:p>
    <w:p w14:paraId="3F54B68F" w14:textId="45E56C3A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ining more experience in retail, by getting a summer job, so that I have more to include in my resume.</w:t>
      </w:r>
    </w:p>
    <w:p w14:paraId="620B8BB0" w14:textId="5FA72BAA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ing money, by putting it in saving’s account to eventually buying a home.</w:t>
      </w:r>
    </w:p>
    <w:p w14:paraId="59452E2B" w14:textId="77777777" w:rsidR="00AF5EFC" w:rsidRPr="00AF5EFC" w:rsidRDefault="00AF5EFC" w:rsidP="00AF5EFC">
      <w:pPr>
        <w:pStyle w:val="ListParagraph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14:paraId="2B430DA6" w14:textId="4E090B6D" w:rsidR="00AF5EFC" w:rsidRDefault="00AF5EFC" w:rsidP="00AF5EFC">
      <w:pPr>
        <w:pStyle w:val="ListParagraph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AF5EFC">
        <w:rPr>
          <w:rFonts w:ascii="Times New Roman" w:hAnsi="Times New Roman" w:cs="Times New Roman"/>
          <w:sz w:val="24"/>
          <w:szCs w:val="24"/>
          <w:u w:val="single"/>
        </w:rPr>
        <w:t>Five professional goals</w:t>
      </w:r>
    </w:p>
    <w:p w14:paraId="4C082C57" w14:textId="6AD1E1E8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ing sure I meet all the requirements to obtain my bachelor’s degree, such as registering for required classes and maintaining a steady grade point. </w:t>
      </w:r>
    </w:p>
    <w:p w14:paraId="3BF26726" w14:textId="78251E8B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ticing interpersonal skills in my everyday life </w:t>
      </w:r>
    </w:p>
    <w:p w14:paraId="4311B0BC" w14:textId="221C8FD3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ively network through job boards such as LinkedIn and Indeed. </w:t>
      </w:r>
    </w:p>
    <w:p w14:paraId="3CC66533" w14:textId="294CBBE2" w:rsidR="00AF5EFC" w:rsidRDefault="00AF5EFC" w:rsidP="00AF5E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uring the weekends, I will start building my website that would later be a business.</w:t>
      </w:r>
    </w:p>
    <w:p w14:paraId="7FD08DE9" w14:textId="77777777" w:rsidR="00AF5EFC" w:rsidRDefault="00AF5EFC" w:rsidP="00AF5E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5"/>
        <w:gridCol w:w="3955"/>
      </w:tblGrid>
      <w:tr w:rsidR="00AF5EFC" w14:paraId="7093972C" w14:textId="77777777" w:rsidTr="005A3894">
        <w:tc>
          <w:tcPr>
            <w:tcW w:w="7910" w:type="dxa"/>
            <w:gridSpan w:val="2"/>
          </w:tcPr>
          <w:p w14:paraId="4FEDCB0D" w14:textId="2D5E127C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OT Analysis</w:t>
            </w:r>
          </w:p>
        </w:tc>
      </w:tr>
      <w:tr w:rsidR="00AF5EFC" w14:paraId="14FEE4B7" w14:textId="77777777" w:rsidTr="00AF5EFC">
        <w:trPr>
          <w:trHeight w:val="1790"/>
        </w:trPr>
        <w:tc>
          <w:tcPr>
            <w:tcW w:w="3955" w:type="dxa"/>
          </w:tcPr>
          <w:p w14:paraId="36460EB4" w14:textId="77777777" w:rsidR="00AF5EFC" w:rsidRP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Strengthens </w:t>
            </w:r>
          </w:p>
          <w:p w14:paraId="52301BED" w14:textId="77777777" w:rsidR="00AF5EFC" w:rsidRDefault="00AF5EFC" w:rsidP="00AF5E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 xml:space="preserve">Team Player    </w:t>
            </w:r>
          </w:p>
          <w:p w14:paraId="2AE195FC" w14:textId="79F54A4B" w:rsidR="00AF5EFC" w:rsidRPr="00AF5EFC" w:rsidRDefault="00AF5EFC" w:rsidP="00AF5E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 xml:space="preserve">Versality </w:t>
            </w:r>
          </w:p>
          <w:p w14:paraId="2B43AA4F" w14:textId="77777777" w:rsidR="00AF5EFC" w:rsidRPr="00AF5EFC" w:rsidRDefault="00AF5EFC" w:rsidP="00AF5E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 xml:space="preserve">Organized </w:t>
            </w:r>
          </w:p>
          <w:p w14:paraId="5DE9504B" w14:textId="77777777" w:rsidR="00AF5EFC" w:rsidRPr="00AF5EFC" w:rsidRDefault="00AF5EFC" w:rsidP="00AF5E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 xml:space="preserve">Creative </w:t>
            </w:r>
          </w:p>
          <w:p w14:paraId="691B70F0" w14:textId="00A4039C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>Trustworth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3955" w:type="dxa"/>
          </w:tcPr>
          <w:p w14:paraId="2C8CCABA" w14:textId="77777777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eaknesses</w:t>
            </w:r>
          </w:p>
          <w:p w14:paraId="756FA573" w14:textId="77777777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cusing on small details</w:t>
            </w:r>
          </w:p>
          <w:p w14:paraId="1D1A5327" w14:textId="217FEBEC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ing impatient.</w:t>
            </w:r>
          </w:p>
          <w:p w14:paraId="438A735B" w14:textId="211E1804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ing trouble asking for help</w:t>
            </w:r>
          </w:p>
          <w:p w14:paraId="1A8C0B3A" w14:textId="0EDB8989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blic speaking </w:t>
            </w:r>
          </w:p>
          <w:p w14:paraId="1737FFE0" w14:textId="0B47494C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ing self-critical</w:t>
            </w:r>
          </w:p>
          <w:p w14:paraId="26846D17" w14:textId="77777777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C88E10" w14:textId="61C9FDCC" w:rsidR="00AF5EFC" w:rsidRP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EFC" w14:paraId="59A1D89E" w14:textId="77777777" w:rsidTr="00AF5EFC">
        <w:tc>
          <w:tcPr>
            <w:tcW w:w="3955" w:type="dxa"/>
          </w:tcPr>
          <w:p w14:paraId="7C67C382" w14:textId="05BC2646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Opportunities </w:t>
            </w:r>
          </w:p>
          <w:p w14:paraId="1E15117D" w14:textId="1D83C4ED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rning new software to further my career.</w:t>
            </w:r>
          </w:p>
          <w:p w14:paraId="5D1F19B1" w14:textId="1F5DEB0D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ily journaling to help with any negative mindset.</w:t>
            </w:r>
          </w:p>
          <w:p w14:paraId="57DF2B32" w14:textId="092721A3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king </w:t>
            </w:r>
          </w:p>
          <w:p w14:paraId="3D421FA4" w14:textId="1EF2A28C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taining a retail job to gain experiences with interpersonal skills. </w:t>
            </w:r>
          </w:p>
          <w:p w14:paraId="255A18B0" w14:textId="77777777" w:rsidR="00AF5EFC" w:rsidRP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8FF59" w14:textId="48D3B230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5E13F1EE" w14:textId="77777777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hreats</w:t>
            </w:r>
          </w:p>
          <w:p w14:paraId="6F37350B" w14:textId="339B873B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EFC">
              <w:rPr>
                <w:rFonts w:ascii="Times New Roman" w:hAnsi="Times New Roman" w:cs="Times New Roman"/>
                <w:sz w:val="24"/>
                <w:szCs w:val="24"/>
              </w:rPr>
              <w:t xml:space="preserve">Need to learn more technological </w:t>
            </w:r>
            <w:r w:rsidR="00377D51" w:rsidRPr="00AF5EFC">
              <w:rPr>
                <w:rFonts w:ascii="Times New Roman" w:hAnsi="Times New Roman" w:cs="Times New Roman"/>
                <w:sz w:val="24"/>
                <w:szCs w:val="24"/>
              </w:rPr>
              <w:t>skills.</w:t>
            </w:r>
          </w:p>
          <w:p w14:paraId="1DB19061" w14:textId="372DDD60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racteristic traits can be a hinderance. </w:t>
            </w:r>
          </w:p>
          <w:p w14:paraId="303C4754" w14:textId="77777777" w:rsid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competitive industry to be a part of.</w:t>
            </w:r>
          </w:p>
          <w:p w14:paraId="3588BC05" w14:textId="7019FE43" w:rsidR="00AF5EFC" w:rsidRPr="00AF5EFC" w:rsidRDefault="00AF5EFC" w:rsidP="00AF5E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7BB262" w14:textId="65EFB646" w:rsidR="00AF5EFC" w:rsidRDefault="00AF5EFC" w:rsidP="00AF5E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8308B87" w14:textId="77777777" w:rsidR="00CD7EA6" w:rsidRPr="00AF5EFC" w:rsidRDefault="00CD7EA6" w:rsidP="00AF5E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170A0FC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D056D7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0B07433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B87823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4E4247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BB8953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BECD6A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91F4E8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16BB6E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D60928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7A50601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559D0E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E24DD3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CA6109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A4EFF7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A7B23C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A6E5DE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2723F4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7F458D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2A5329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FAB256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B5B301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BC3CDF" w14:textId="70983853" w:rsidR="00AF5EFC" w:rsidRP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F5EFC">
        <w:rPr>
          <w:rFonts w:ascii="Times New Roman" w:hAnsi="Times New Roman" w:cs="Times New Roman"/>
          <w:sz w:val="24"/>
          <w:szCs w:val="24"/>
        </w:rPr>
        <w:t>References</w:t>
      </w:r>
    </w:p>
    <w:p w14:paraId="442FDC0A" w14:textId="77777777" w:rsid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A80633" w14:textId="74783FAE" w:rsidR="00AF5EFC" w:rsidRPr="00AF5EFC" w:rsidRDefault="00AF5EFC" w:rsidP="00AF5E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F5EFC">
        <w:rPr>
          <w:rFonts w:ascii="Times New Roman" w:hAnsi="Times New Roman" w:cs="Times New Roman"/>
          <w:sz w:val="24"/>
          <w:szCs w:val="24"/>
        </w:rPr>
        <w:t xml:space="preserve"> 25 Maya Angelou Quotes </w:t>
      </w:r>
      <w:proofErr w:type="gramStart"/>
      <w:r w:rsidRPr="00AF5EF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AF5EFC">
        <w:rPr>
          <w:rFonts w:ascii="Times New Roman" w:hAnsi="Times New Roman" w:cs="Times New Roman"/>
          <w:sz w:val="24"/>
          <w:szCs w:val="24"/>
        </w:rPr>
        <w:t xml:space="preserve"> Inspire Your Life. </w:t>
      </w:r>
      <w:proofErr w:type="spellStart"/>
      <w:r w:rsidRPr="00AF5EFC">
        <w:rPr>
          <w:rFonts w:ascii="Times New Roman" w:hAnsi="Times New Roman" w:cs="Times New Roman"/>
          <w:sz w:val="24"/>
          <w:szCs w:val="24"/>
        </w:rPr>
        <w:t>Goalcast</w:t>
      </w:r>
      <w:proofErr w:type="spellEnd"/>
      <w:r w:rsidRPr="00AF5EFC">
        <w:rPr>
          <w:rFonts w:ascii="Times New Roman" w:hAnsi="Times New Roman" w:cs="Times New Roman"/>
          <w:sz w:val="24"/>
          <w:szCs w:val="24"/>
        </w:rPr>
        <w:t>. (2017, April 3). https://www.goalcast.com/2017/04/03/maya-angelou-quotes-to-inspire-your-life/.</w:t>
      </w:r>
    </w:p>
    <w:sectPr w:rsidR="00AF5EFC" w:rsidRPr="00AF5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871FC"/>
    <w:multiLevelType w:val="hybridMultilevel"/>
    <w:tmpl w:val="DB945A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BF3BA2"/>
    <w:multiLevelType w:val="hybridMultilevel"/>
    <w:tmpl w:val="FB464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CD41B4"/>
    <w:multiLevelType w:val="hybridMultilevel"/>
    <w:tmpl w:val="E130B0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408462E"/>
    <w:multiLevelType w:val="hybridMultilevel"/>
    <w:tmpl w:val="29EEFA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I2sDAwMTYzMzVW0lEKTi0uzszPAykwqQUAi1989iwAAAA="/>
  </w:docVars>
  <w:rsids>
    <w:rsidRoot w:val="009B0CBF"/>
    <w:rsid w:val="00377D51"/>
    <w:rsid w:val="00496F55"/>
    <w:rsid w:val="005A2D7F"/>
    <w:rsid w:val="00872661"/>
    <w:rsid w:val="008B3812"/>
    <w:rsid w:val="0096202C"/>
    <w:rsid w:val="00963401"/>
    <w:rsid w:val="00990228"/>
    <w:rsid w:val="009B0CBF"/>
    <w:rsid w:val="009D7849"/>
    <w:rsid w:val="00AD5476"/>
    <w:rsid w:val="00AF5EFC"/>
    <w:rsid w:val="00BA628F"/>
    <w:rsid w:val="00CD3820"/>
    <w:rsid w:val="00CD4322"/>
    <w:rsid w:val="00CD7EA6"/>
    <w:rsid w:val="00D878C1"/>
    <w:rsid w:val="00DF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E8FBF"/>
  <w15:chartTrackingRefBased/>
  <w15:docId w15:val="{B409F4E7-06A5-4159-BC02-7AE622CCF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661"/>
    <w:pPr>
      <w:ind w:left="720"/>
      <w:contextualSpacing/>
    </w:pPr>
  </w:style>
  <w:style w:type="table" w:styleId="TableGrid">
    <w:name w:val="Table Grid"/>
    <w:basedOn w:val="TableNormal"/>
    <w:uiPriority w:val="39"/>
    <w:rsid w:val="00AF5E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3</TotalTime>
  <Pages>4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Llerena</dc:creator>
  <cp:keywords/>
  <dc:description/>
  <cp:lastModifiedBy>Crystal Llerena</cp:lastModifiedBy>
  <cp:revision>5</cp:revision>
  <dcterms:created xsi:type="dcterms:W3CDTF">2021-04-19T13:05:00Z</dcterms:created>
  <dcterms:modified xsi:type="dcterms:W3CDTF">2021-04-22T20:03:00Z</dcterms:modified>
</cp:coreProperties>
</file>